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12E5" w14:textId="77777777" w:rsidR="00B0617A" w:rsidRPr="00B0617A" w:rsidRDefault="00B0617A" w:rsidP="00B0617A">
      <w:pPr>
        <w:spacing w:after="240"/>
        <w:jc w:val="left"/>
        <w:rPr>
          <w:rFonts w:ascii="Verdana" w:eastAsia="Times New Roman" w:hAnsi="Verdana"/>
        </w:rPr>
      </w:pPr>
      <w:r w:rsidRPr="00B0617A">
        <w:rPr>
          <w:rFonts w:ascii="Verdana" w:eastAsia="Times New Roman" w:hAnsi="Verdana"/>
          <w:b/>
          <w:bCs/>
        </w:rPr>
        <w:t xml:space="preserve">Spittle Test </w:t>
      </w:r>
    </w:p>
    <w:p w14:paraId="77A59196" w14:textId="77777777" w:rsidR="00B0617A" w:rsidRPr="00B0617A" w:rsidRDefault="00B0617A" w:rsidP="00B0617A">
      <w:pPr>
        <w:spacing w:after="240"/>
        <w:jc w:val="left"/>
        <w:rPr>
          <w:rFonts w:ascii="Verdana" w:eastAsia="Times New Roman" w:hAnsi="Verdana"/>
        </w:rPr>
      </w:pPr>
      <w:r w:rsidRPr="00B0617A">
        <w:rPr>
          <w:rFonts w:ascii="Verdana" w:eastAsia="Times New Roman" w:hAnsi="Verdana"/>
        </w:rPr>
        <w:t xml:space="preserve">Upon awakening, </w:t>
      </w:r>
      <w:r w:rsidRPr="00B0617A">
        <w:rPr>
          <w:rFonts w:ascii="Verdana" w:eastAsia="Times New Roman" w:hAnsi="Verdana"/>
          <w:b/>
          <w:bCs/>
        </w:rPr>
        <w:t>before</w:t>
      </w:r>
      <w:r w:rsidRPr="00B0617A">
        <w:rPr>
          <w:rFonts w:ascii="Verdana" w:eastAsia="Times New Roman" w:hAnsi="Verdana"/>
        </w:rPr>
        <w:t xml:space="preserve"> you bru</w:t>
      </w:r>
      <w:r>
        <w:rPr>
          <w:rFonts w:ascii="Verdana" w:eastAsia="Times New Roman" w:hAnsi="Verdana"/>
        </w:rPr>
        <w:t>sh teeth, eat or drink, fill a g</w:t>
      </w:r>
      <w:r w:rsidRPr="00B0617A">
        <w:rPr>
          <w:rFonts w:ascii="Verdana" w:eastAsia="Times New Roman" w:hAnsi="Verdana"/>
        </w:rPr>
        <w:t>lass with bottled water at room temperature.</w:t>
      </w:r>
    </w:p>
    <w:p w14:paraId="25CF22C0" w14:textId="77777777" w:rsidR="00B0617A" w:rsidRPr="00B0617A" w:rsidRDefault="00B0617A" w:rsidP="00B0617A">
      <w:pPr>
        <w:spacing w:after="240"/>
        <w:jc w:val="left"/>
        <w:rPr>
          <w:rFonts w:ascii="Verdana" w:eastAsia="Times New Roman" w:hAnsi="Verdana"/>
        </w:rPr>
      </w:pPr>
      <w:r w:rsidRPr="00B0617A">
        <w:rPr>
          <w:rFonts w:ascii="Verdana" w:eastAsia="Times New Roman" w:hAnsi="Verdana"/>
        </w:rPr>
        <w:t>Spit some saliva gently into the glass</w:t>
      </w:r>
    </w:p>
    <w:p w14:paraId="1674F1F3" w14:textId="77777777" w:rsidR="00B0617A" w:rsidRPr="00B0617A" w:rsidRDefault="00B0617A" w:rsidP="00B0617A">
      <w:pPr>
        <w:jc w:val="left"/>
        <w:rPr>
          <w:rFonts w:ascii="Verdana" w:eastAsia="Times New Roman" w:hAnsi="Verdana"/>
        </w:rPr>
      </w:pPr>
      <w:r w:rsidRPr="00B0617A">
        <w:rPr>
          <w:rFonts w:ascii="Verdana" w:eastAsia="Times New Roman" w:hAnsi="Verdana"/>
        </w:rPr>
        <w:t>Come back every 20 minutes for the next hour and check for some of these tell-tale signs of Candida:</w:t>
      </w:r>
    </w:p>
    <w:p w14:paraId="1F72B4B9" w14:textId="77777777" w:rsidR="00B0617A" w:rsidRPr="006D68D7" w:rsidRDefault="00B0617A" w:rsidP="00B0617A">
      <w:pPr>
        <w:numPr>
          <w:ilvl w:val="0"/>
          <w:numId w:val="1"/>
        </w:numPr>
        <w:spacing w:before="100" w:beforeAutospacing="1" w:after="100" w:afterAutospacing="1"/>
        <w:jc w:val="left"/>
        <w:rPr>
          <w:rFonts w:ascii="Verdana" w:eastAsia="Times New Roman" w:hAnsi="Verdana" w:cstheme="minorHAnsi"/>
        </w:rPr>
      </w:pPr>
      <w:r w:rsidRPr="006D68D7">
        <w:rPr>
          <w:rFonts w:ascii="Verdana" w:eastAsia="Times New Roman" w:hAnsi="Verdana" w:cstheme="minorHAnsi"/>
        </w:rPr>
        <w:t>'Strings' coming down through the water from the saliva at the top</w:t>
      </w:r>
    </w:p>
    <w:p w14:paraId="0E8BCE97" w14:textId="77777777" w:rsidR="00B0617A" w:rsidRPr="006D68D7" w:rsidRDefault="00B0617A" w:rsidP="00B0617A">
      <w:pPr>
        <w:numPr>
          <w:ilvl w:val="0"/>
          <w:numId w:val="1"/>
        </w:numPr>
        <w:spacing w:before="100" w:beforeAutospacing="1" w:after="100" w:afterAutospacing="1"/>
        <w:jc w:val="left"/>
        <w:rPr>
          <w:rFonts w:ascii="Verdana" w:eastAsia="Times New Roman" w:hAnsi="Verdana" w:cstheme="minorHAnsi"/>
        </w:rPr>
      </w:pPr>
      <w:r w:rsidRPr="006D68D7">
        <w:rPr>
          <w:rFonts w:ascii="Verdana" w:eastAsia="Times New Roman" w:hAnsi="Verdana" w:cstheme="minorHAnsi"/>
        </w:rPr>
        <w:t>Cloudy saliva sitting at the bottom of the glass</w:t>
      </w:r>
    </w:p>
    <w:p w14:paraId="24811EDF" w14:textId="77777777" w:rsidR="00B0617A" w:rsidRPr="006D68D7" w:rsidRDefault="00B0617A" w:rsidP="00B0617A">
      <w:pPr>
        <w:numPr>
          <w:ilvl w:val="0"/>
          <w:numId w:val="1"/>
        </w:numPr>
        <w:spacing w:before="100" w:beforeAutospacing="1" w:after="100" w:afterAutospacing="1"/>
        <w:jc w:val="left"/>
        <w:rPr>
          <w:rFonts w:ascii="Verdana" w:eastAsia="Times New Roman" w:hAnsi="Verdana" w:cstheme="minorHAnsi"/>
        </w:rPr>
      </w:pPr>
      <w:r w:rsidRPr="006D68D7">
        <w:rPr>
          <w:rFonts w:ascii="Verdana" w:eastAsia="Times New Roman" w:hAnsi="Verdana" w:cstheme="minorHAnsi"/>
        </w:rPr>
        <w:t>Opaque specks of saliva suspended in the water</w:t>
      </w:r>
    </w:p>
    <w:p w14:paraId="088A0457" w14:textId="77777777" w:rsidR="00B0617A" w:rsidRPr="00B0617A" w:rsidRDefault="00B0617A" w:rsidP="00B0617A">
      <w:pPr>
        <w:jc w:val="left"/>
        <w:rPr>
          <w:rFonts w:ascii="Verdana" w:eastAsia="Times New Roman" w:hAnsi="Verdana"/>
        </w:rPr>
      </w:pPr>
    </w:p>
    <w:p w14:paraId="31D54158" w14:textId="77777777" w:rsidR="00CA165C" w:rsidRDefault="00CA165C"/>
    <w:p w14:paraId="5D38883C" w14:textId="77777777" w:rsidR="00B0617A" w:rsidRDefault="004664ED">
      <w:r>
        <w:rPr>
          <w:noProof/>
        </w:rPr>
        <w:drawing>
          <wp:inline distT="0" distB="0" distL="0" distR="0" wp14:anchorId="5CCF59A2" wp14:editId="54BF7844">
            <wp:extent cx="6467475" cy="30316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named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2495" cy="3033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617A" w:rsidSect="00A95075">
      <w:pgSz w:w="12240" w:h="15840"/>
      <w:pgMar w:top="1440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984EF1"/>
    <w:multiLevelType w:val="multilevel"/>
    <w:tmpl w:val="52B43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4256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jUwNTexNLU0NjdU0lEKTi0uzszPAykwrAUAPqRG1ywAAAA="/>
  </w:docVars>
  <w:rsids>
    <w:rsidRoot w:val="00B0617A"/>
    <w:rsid w:val="004664ED"/>
    <w:rsid w:val="00662674"/>
    <w:rsid w:val="006D68D7"/>
    <w:rsid w:val="00A95075"/>
    <w:rsid w:val="00B0617A"/>
    <w:rsid w:val="00B404D1"/>
    <w:rsid w:val="00CA165C"/>
    <w:rsid w:val="00CE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A8825"/>
  <w15:docId w15:val="{6ABB7C49-3ECB-46FD-A720-097A38554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ndara" w:eastAsiaTheme="minorHAnsi" w:hAnsi="Candara" w:cs="Times New Roman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4D1"/>
  </w:style>
  <w:style w:type="paragraph" w:styleId="Heading1">
    <w:name w:val="heading 1"/>
    <w:basedOn w:val="Normal"/>
    <w:next w:val="Normal"/>
    <w:link w:val="Heading1Char"/>
    <w:uiPriority w:val="9"/>
    <w:qFormat/>
    <w:rsid w:val="00B404D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04D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04D1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04D1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04D1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04D1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04D1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04D1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04D1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04D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04D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04D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04D1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04D1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04D1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04D1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04D1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04D1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B404D1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404D1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04D1"/>
    <w:pPr>
      <w:spacing w:after="60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B404D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B404D1"/>
    <w:rPr>
      <w:b/>
      <w:bCs/>
    </w:rPr>
  </w:style>
  <w:style w:type="character" w:styleId="Emphasis">
    <w:name w:val="Emphasis"/>
    <w:basedOn w:val="DefaultParagraphFont"/>
    <w:uiPriority w:val="20"/>
    <w:qFormat/>
    <w:rsid w:val="00B404D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B404D1"/>
    <w:rPr>
      <w:szCs w:val="32"/>
    </w:rPr>
  </w:style>
  <w:style w:type="paragraph" w:styleId="ListParagraph">
    <w:name w:val="List Paragraph"/>
    <w:basedOn w:val="Normal"/>
    <w:uiPriority w:val="34"/>
    <w:qFormat/>
    <w:rsid w:val="00B404D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404D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B404D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04D1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04D1"/>
    <w:rPr>
      <w:b/>
      <w:i/>
      <w:sz w:val="24"/>
    </w:rPr>
  </w:style>
  <w:style w:type="character" w:styleId="SubtleEmphasis">
    <w:name w:val="Subtle Emphasis"/>
    <w:uiPriority w:val="19"/>
    <w:qFormat/>
    <w:rsid w:val="00B404D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B404D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B404D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B404D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B404D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404D1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4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4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0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e</dc:creator>
  <cp:lastModifiedBy>Susanne Bordbar</cp:lastModifiedBy>
  <cp:revision>4</cp:revision>
  <dcterms:created xsi:type="dcterms:W3CDTF">2016-10-13T17:55:00Z</dcterms:created>
  <dcterms:modified xsi:type="dcterms:W3CDTF">2022-05-10T02:58:00Z</dcterms:modified>
</cp:coreProperties>
</file>